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625810" w:rsidRDefault="00B33992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 xml:space="preserve">Lab </w:t>
      </w:r>
      <w:r w:rsidR="006C2B6E" w:rsidRPr="00625810">
        <w:rPr>
          <w:b/>
          <w:bCs/>
          <w:sz w:val="28"/>
          <w:szCs w:val="28"/>
        </w:rPr>
        <w:t>4</w:t>
      </w:r>
    </w:p>
    <w:p w14:paraId="7D145F6F" w14:textId="22397F7F" w:rsidR="00F743D7" w:rsidRPr="00625810" w:rsidRDefault="00F743D7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>Programming Fundamentals (CS-130)</w:t>
      </w:r>
    </w:p>
    <w:p w14:paraId="67CCEA5E" w14:textId="3645CA18" w:rsidR="00B33992" w:rsidRPr="00625810" w:rsidRDefault="00B33992" w:rsidP="00871341">
      <w:pPr>
        <w:pStyle w:val="NormalWeb"/>
        <w:rPr>
          <w:b/>
          <w:bCs/>
        </w:rPr>
      </w:pPr>
      <w:r w:rsidRPr="00625810">
        <w:rPr>
          <w:b/>
          <w:bCs/>
        </w:rPr>
        <w:t>CS 130-0</w:t>
      </w:r>
      <w:r w:rsidR="00625810">
        <w:rPr>
          <w:b/>
          <w:bCs/>
        </w:rPr>
        <w:t>2</w:t>
      </w:r>
      <w:r w:rsidR="003A706F" w:rsidRPr="00625810">
        <w:rPr>
          <w:b/>
          <w:bCs/>
        </w:rPr>
        <w:t xml:space="preserve"> Fall 202</w:t>
      </w:r>
      <w:r w:rsidR="00625810">
        <w:rPr>
          <w:b/>
          <w:bCs/>
        </w:rPr>
        <w:t>2</w:t>
      </w:r>
      <w:r w:rsidR="00071C55" w:rsidRPr="00625810">
        <w:rPr>
          <w:b/>
          <w:bCs/>
        </w:rPr>
        <w:t xml:space="preserve">                                                                          </w:t>
      </w:r>
      <w:r w:rsidR="002A2F45" w:rsidRPr="00625810">
        <w:rPr>
          <w:b/>
          <w:bCs/>
        </w:rPr>
        <w:t xml:space="preserve">                       </w:t>
      </w:r>
      <w:r w:rsidR="00071C55" w:rsidRPr="00625810">
        <w:rPr>
          <w:b/>
          <w:bCs/>
        </w:rPr>
        <w:t xml:space="preserve">  Total=100</w:t>
      </w:r>
    </w:p>
    <w:p w14:paraId="72D56EE9" w14:textId="12FE2C8C" w:rsidR="277CDC1C" w:rsidRPr="00625810" w:rsidRDefault="00243786" w:rsidP="00042397">
      <w:pPr>
        <w:pStyle w:val="NormalWeb"/>
        <w:numPr>
          <w:ilvl w:val="0"/>
          <w:numId w:val="14"/>
        </w:numPr>
      </w:pPr>
      <w:r w:rsidRPr="00625810">
        <w:t>Select the best possible answer</w:t>
      </w:r>
      <w:r w:rsidR="009E1ADF" w:rsidRPr="00625810">
        <w:t xml:space="preserve"> and write it down</w:t>
      </w:r>
      <w:r w:rsidR="003A706F" w:rsidRPr="00625810">
        <w:t>:</w:t>
      </w:r>
      <w:r w:rsidR="007B2CAC" w:rsidRPr="00625810">
        <w:tab/>
      </w:r>
      <w:r w:rsidR="007B2CAC" w:rsidRPr="00625810">
        <w:tab/>
      </w:r>
      <w:r w:rsidR="007B2CAC" w:rsidRPr="00625810">
        <w:tab/>
      </w:r>
      <w:r w:rsidR="007B2CAC" w:rsidRPr="00625810">
        <w:tab/>
      </w:r>
    </w:p>
    <w:p w14:paraId="09221A3F" w14:textId="2EAEE67F" w:rsidR="00D36385" w:rsidRPr="00625810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625810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127BB1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</w:t>
      </w:r>
      <w:r w:rsidR="002A2F45"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t</w:t>
      </w: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  </w:t>
      </w:r>
    </w:p>
    <w:p w14:paraId="2EEBEC7A" w14:textId="2220D6D1" w:rsidR="00CC10E8" w:rsidRPr="00127BB1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055395C8" w14:textId="38C31F64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592BEA1B" w:rsidR="005B3E1A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04C0F118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0AFB08" w14:textId="5879E9F0" w:rsidR="005B3E1A" w:rsidRPr="00625810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65A243E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1981F670" w14:textId="2025A9A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431D03BA" w14:textId="0D0BC4A9" w:rsidR="005B3E1A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1784401E" w14:textId="0A52FB97" w:rsidR="00A85BD4" w:rsidRPr="00A85BD4" w:rsidRDefault="00A85BD4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A85BD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yte</w:t>
      </w:r>
    </w:p>
    <w:p w14:paraId="55D21A6F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F16051" w14:textId="05405EC5" w:rsidR="00E55EE8" w:rsidRPr="00625810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25810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127BB1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7BB1">
        <w:rPr>
          <w:rFonts w:ascii="Times New Roman" w:hAnsi="Times New Roman" w:cs="Times New Roman"/>
          <w:sz w:val="24"/>
          <w:szCs w:val="24"/>
          <w:highlight w:val="yellow"/>
        </w:rPr>
        <w:t>final</w:t>
      </w:r>
    </w:p>
    <w:p w14:paraId="028F9C0E" w14:textId="1B17A20F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const</w:t>
      </w:r>
    </w:p>
    <w:p w14:paraId="1667615C" w14:textId="3F254116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177FA9F0" w:rsidR="00E55EE8" w:rsidRPr="00127BB1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hAnsi="Times New Roman" w:cs="Times New Roman"/>
          <w:sz w:val="24"/>
          <w:szCs w:val="24"/>
        </w:rPr>
        <w:t>static</w:t>
      </w:r>
    </w:p>
    <w:p w14:paraId="17A72ADD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B7343" w14:textId="76469844" w:rsidR="00E55EE8" w:rsidRPr="00625810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A85BD4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A85BD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A85BD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.util</w:t>
      </w:r>
      <w:proofErr w:type="gramEnd"/>
      <w:r w:rsidRPr="00A85BD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.Scanner</w:t>
      </w:r>
      <w:proofErr w:type="spellEnd"/>
      <w:r w:rsidR="007A600F" w:rsidRPr="00A85BD4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;</w:t>
      </w:r>
    </w:p>
    <w:p w14:paraId="27A5AE82" w14:textId="60C8E8DE" w:rsidR="005B3E1A" w:rsidRPr="0062581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="007A600F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625810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nner;</w:t>
      </w:r>
      <w:proofErr w:type="gramEnd"/>
    </w:p>
    <w:p w14:paraId="1EC1A283" w14:textId="29F50A6A" w:rsidR="5E8BE94D" w:rsidRDefault="007A600F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lang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89D59DA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F6A99" w14:textId="27246369" w:rsidR="00A10D90" w:rsidRPr="00625810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of the following lines is a properly formatted comment in Java?</w:t>
      </w:r>
    </w:p>
    <w:p w14:paraId="3A067ED3" w14:textId="2493B92F" w:rsidR="00923759" w:rsidRPr="00127BB1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/ This is a comment</w:t>
      </w:r>
    </w:p>
    <w:p w14:paraId="52340AED" w14:textId="65A7CAD5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62581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17F095C6" w14:textId="6314F7FD" w:rsidR="00303F02" w:rsidRPr="00127BB1" w:rsidRDefault="00C8542F" w:rsidP="00684C3C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th a and b</w:t>
      </w:r>
    </w:p>
    <w:p w14:paraId="367A9707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1AFD9" w14:textId="7AB8B265" w:rsidR="00C8542F" w:rsidRPr="00625810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</w:t>
      </w:r>
    </w:p>
    <w:p w14:paraId="5FB779D5" w14:textId="0C52CBF3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9F0E3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9F0E30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object-oriented</w:t>
      </w:r>
    </w:p>
    <w:p w14:paraId="11F0644B" w14:textId="17D48247" w:rsidR="00370D1E" w:rsidRPr="00625810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1C42B8CA" w14:textId="77777777" w:rsidR="00303F02" w:rsidRPr="00625810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625810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the following is an example of an </w:t>
      </w:r>
      <w:r w:rsidRPr="00625810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625810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age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;</w:t>
      </w:r>
      <w:proofErr w:type="gramEnd"/>
    </w:p>
    <w:p w14:paraId="5729EF2F" w14:textId="704C614B" w:rsidR="00370D1E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money, dollars = 0, cents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;</w:t>
      </w:r>
      <w:proofErr w:type="gramEnd"/>
    </w:p>
    <w:p w14:paraId="3D3D76C7" w14:textId="6D7EB2A6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nt years = 1; months = 12; days = </w:t>
      </w:r>
      <w:proofErr w:type="gramStart"/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365;</w:t>
      </w:r>
      <w:proofErr w:type="gramEnd"/>
    </w:p>
    <w:p w14:paraId="30987993" w14:textId="73F55544" w:rsidR="004A1AA7" w:rsidRPr="00127BB1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length, meters, centimeters, </w:t>
      </w:r>
      <w:proofErr w:type="gramStart"/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limeters</w:t>
      </w:r>
      <w:r w:rsidR="007949CE"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68B36163" w14:textId="2307CF88" w:rsidR="00303F02" w:rsidRDefault="004A1AA7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7DB15105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F2CD36" w14:textId="41907A1B" w:rsidR="00403722" w:rsidRPr="00625810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625810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087C85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087C8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egers, floating points</w:t>
      </w:r>
    </w:p>
    <w:p w14:paraId="24163730" w14:textId="3EF0FC3D" w:rsidR="007B0D74" w:rsidRDefault="00096B72" w:rsidP="2763B47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3E097BEA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3A89" w14:textId="77777777" w:rsidR="001B356D" w:rsidRPr="00625810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A syntax error is a _____________________.</w:t>
      </w:r>
    </w:p>
    <w:p w14:paraId="73E7C60C" w14:textId="1DA559AE" w:rsidR="001B356D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087C85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087C8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ompile-time error</w:t>
      </w:r>
    </w:p>
    <w:p w14:paraId="6BFA0B58" w14:textId="77777777" w:rsidR="00605D8E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un-time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176CFB29" w14:textId="77777777" w:rsidR="00336720" w:rsidRPr="0062581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 bug</w:t>
      </w:r>
    </w:p>
    <w:p w14:paraId="42795675" w14:textId="5222077B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n exception</w:t>
      </w:r>
    </w:p>
    <w:p w14:paraId="7E85CF53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</w:pPr>
    </w:p>
    <w:p w14:paraId="43F6AD3B" w14:textId="7CF0B401" w:rsidR="001B356D" w:rsidRPr="00625810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127BB1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forgetting a semicolon at the end of a programming statement</w:t>
      </w:r>
    </w:p>
    <w:p w14:paraId="37D08F2A" w14:textId="3647A5BE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127BB1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multiplying two numbers when you meant to add them</w:t>
      </w:r>
    </w:p>
    <w:p w14:paraId="42415202" w14:textId="149BC172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42D141AE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70D18015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94B68" w14:textId="2F88F10A" w:rsidR="001B356D" w:rsidRPr="00625810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5DDC3105" w14:textId="77777777" w:rsidR="009220BA" w:rsidRPr="00235FD3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235FD3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 bytecode</w:t>
      </w:r>
    </w:p>
    <w:p w14:paraId="502A51E5" w14:textId="77777777" w:rsidR="009220BA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Pr="00625810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EC66322" w14:textId="4657117F" w:rsidR="0091192A" w:rsidRDefault="001B356D" w:rsidP="0091192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15471220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B10553" w14:textId="5801C3DF" w:rsidR="00096B72" w:rsidRPr="00625810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ast operator</w:t>
      </w:r>
    </w:p>
    <w:p w14:paraId="6440DE22" w14:textId="1A13C4C3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otion</w:t>
      </w:r>
    </w:p>
    <w:p w14:paraId="03703B4B" w14:textId="78B9B288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widening conversion</w:t>
      </w:r>
    </w:p>
    <w:p w14:paraId="6B9D7924" w14:textId="5ED6FEFF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7901744B" w14:textId="77777777" w:rsidR="00A71E4B" w:rsidRPr="00A71E4B" w:rsidRDefault="00A71E4B" w:rsidP="00A71E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3C6A05" w14:textId="60D32668" w:rsidR="00F01DE2" w:rsidRPr="00625810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data types only allows one of two possible values to be assigned?</w:t>
      </w:r>
    </w:p>
    <w:p w14:paraId="1F755DFE" w14:textId="758EF4F4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</w:t>
      </w:r>
    </w:p>
    <w:p w14:paraId="721016AD" w14:textId="3A7A3998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087C85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r w:rsidRPr="00087C85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boolean</w:t>
      </w:r>
      <w:proofErr w:type="spellEnd"/>
    </w:p>
    <w:p w14:paraId="7597C54F" w14:textId="1587587F" w:rsidR="00FB5E8F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0B93E377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389F152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856A0B" w14:textId="5FB05AAF" w:rsidR="00FB5E8F" w:rsidRPr="00625810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user 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types</w:t>
      </w:r>
      <w:proofErr w:type="gramEnd"/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the number -12.6 in response to a prompt in a program.  Which Scanner class method should be used to read the user input as a numeric value?</w:t>
      </w:r>
    </w:p>
    <w:p w14:paraId="244C7CEF" w14:textId="15EAE5F3" w:rsidR="00FB5E8F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Int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31E35968" w14:textId="0B549072" w:rsidR="00EC7552" w:rsidRPr="00127BB1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proofErr w:type="gramStart"/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extDouble</w:t>
      </w:r>
      <w:proofErr w:type="spellEnd"/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proofErr w:type="gramEnd"/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14:paraId="347C8F9A" w14:textId="00AA610A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)</w:t>
      </w:r>
    </w:p>
    <w:p w14:paraId="23595D9A" w14:textId="7F8DD8E4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FC6A965" w14:textId="3C977B34" w:rsidR="008066B8" w:rsidRPr="00127BB1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27B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E5D9F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C8488" w14:textId="0700DA23" w:rsidR="592E577B" w:rsidRPr="00625810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625810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             </w:t>
      </w:r>
      <w:proofErr w:type="spell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("30 plus 25 is " + 30 + 25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);</w:t>
      </w:r>
      <w:proofErr w:type="gramEnd"/>
    </w:p>
    <w:p w14:paraId="4604AD37" w14:textId="4CD0378A" w:rsidR="31105835" w:rsidRPr="00625810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25810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 xml:space="preserve">30 plus 25 is </w:t>
      </w:r>
      <w:r w:rsidR="007524BB" w:rsidRPr="00625810">
        <w:rPr>
          <w:rFonts w:ascii="Times New Roman" w:hAnsi="Times New Roman" w:cs="Times New Roman"/>
          <w:sz w:val="24"/>
          <w:szCs w:val="24"/>
        </w:rPr>
        <w:t>5</w:t>
      </w:r>
      <w:r w:rsidRPr="00625810">
        <w:rPr>
          <w:rFonts w:ascii="Times New Roman" w:hAnsi="Times New Roman" w:cs="Times New Roman"/>
          <w:sz w:val="24"/>
          <w:szCs w:val="24"/>
        </w:rPr>
        <w:t>5</w:t>
      </w:r>
    </w:p>
    <w:p w14:paraId="74E7FDC8" w14:textId="68B08840" w:rsidR="00EC79C8" w:rsidRPr="00235FD3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35FD3">
        <w:rPr>
          <w:rFonts w:ascii="Times New Roman" w:hAnsi="Times New Roman" w:cs="Times New Roman"/>
          <w:sz w:val="24"/>
          <w:szCs w:val="24"/>
          <w:highlight w:val="yellow"/>
        </w:rPr>
        <w:t>30 plus 25 is 3025</w:t>
      </w:r>
    </w:p>
    <w:p w14:paraId="5767F569" w14:textId="53BC7140" w:rsidR="007524BB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4E12A32E" w14:textId="63B78381" w:rsidR="001D1AA1" w:rsidRPr="00625810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4723252E" w:rsidR="54F457CF" w:rsidRPr="00042397" w:rsidRDefault="00040D9F" w:rsidP="00042397">
      <w:pPr>
        <w:pStyle w:val="ListParagraph"/>
        <w:numPr>
          <w:ilvl w:val="0"/>
          <w:numId w:val="14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042397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042397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042397">
        <w:rPr>
          <w:rFonts w:eastAsiaTheme="minorEastAsia"/>
          <w:b/>
          <w:bCs/>
          <w:sz w:val="24"/>
          <w:szCs w:val="24"/>
        </w:rPr>
        <w:t>:</w:t>
      </w:r>
      <w:r w:rsidR="001D1AA1" w:rsidRPr="00042397">
        <w:rPr>
          <w:rFonts w:eastAsiaTheme="minorEastAsia"/>
          <w:b/>
          <w:bCs/>
          <w:sz w:val="24"/>
          <w:szCs w:val="24"/>
        </w:rPr>
        <w:t xml:space="preserve">                   </w:t>
      </w:r>
    </w:p>
    <w:p w14:paraId="6CAB4AA9" w14:textId="40A97047" w:rsidR="008066B8" w:rsidRPr="00625810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625810">
        <w:rPr>
          <w:noProof/>
        </w:rPr>
        <w:t xml:space="preserve"> </w:t>
      </w:r>
      <w:r w:rsidRPr="0062581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Pr="0062581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10F08D1A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</w:p>
    <w:p w14:paraId="56BFF42A" w14:textId="0C19714B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1F9A7585" w14:textId="667527B2" w:rsidR="7A063DF0" w:rsidRPr="0061265A" w:rsidRDefault="00832E12" w:rsidP="7A063D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Print length of array</w:t>
      </w:r>
      <w:r w:rsidR="009D56EE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780C37D" wp14:editId="773A0892">
            <wp:extent cx="5943600" cy="351409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8F8F" w14:textId="6C9C061C" w:rsidR="005502B0" w:rsidRPr="00042397" w:rsidRDefault="001774DC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proofErr w:type="spellStart"/>
      <w:r w:rsidR="00272F73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proofErr w:type="spellEnd"/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1074CA18" w14:textId="5E57A13F" w:rsidR="005502B0" w:rsidRPr="0062581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";</w:t>
      </w:r>
      <w:proofErr w:type="gramEnd"/>
    </w:p>
    <w:p w14:paraId="6B79B037" w14:textId="141C0BF6" w:rsidR="005502B0" w:rsidRPr="00625810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625810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,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mutation3;</w:t>
      </w:r>
      <w:proofErr w:type="gramEnd"/>
    </w:p>
    <w:p w14:paraId="366A2258" w14:textId="7101996D" w:rsidR="005502B0" w:rsidRPr="00625810" w:rsidRDefault="005502B0" w:rsidP="00042397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out </w:t>
      </w:r>
      <w:r w:rsidR="4B18602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EA07EC" w14:textId="4CAC439D" w:rsidR="005502B0" w:rsidRPr="00625810" w:rsidRDefault="0031721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ncatenat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tor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mutation 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1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043EC460" w14:textId="70945C4C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2;</w:t>
      </w:r>
      <w:proofErr w:type="gramEnd"/>
    </w:p>
    <w:p w14:paraId="6208C6AA" w14:textId="3239FC66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proofErr w:type="gramStart"/>
      <w:r w:rsidR="00501097"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  <w:proofErr w:type="gramEnd"/>
    </w:p>
    <w:p w14:paraId="356E3C8A" w14:textId="54A9AE37" w:rsidR="007C6DF3" w:rsidRPr="007C6DF3" w:rsidRDefault="005502B0" w:rsidP="007C6DF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utation 1-</w:t>
      </w:r>
      <w:r w:rsidR="00317210"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r w:rsidR="00700C5C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C8D5B76" wp14:editId="4E12D59B">
            <wp:extent cx="5943600" cy="339407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1EF0" w14:textId="751DB881" w:rsidR="00D36826" w:rsidRDefault="00D36826" w:rsidP="00D3682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nerate </w:t>
      </w:r>
      <w:r w:rsid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dom number in between:</w:t>
      </w:r>
    </w:p>
    <w:p w14:paraId="14089880" w14:textId="28FDEA9D" w:rsidR="001359F2" w:rsidRPr="001359F2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to 10 (including)</w:t>
      </w:r>
    </w:p>
    <w:p w14:paraId="1EA4321C" w14:textId="50748B28" w:rsidR="00D36826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to 45 (</w:t>
      </w:r>
      <w:r w:rsidR="007C6DF3"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luding)</w:t>
      </w:r>
    </w:p>
    <w:p w14:paraId="220B4CB2" w14:textId="1F711A73" w:rsidR="007C6DF3" w:rsidRDefault="007C6DF3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 to 30 (including)</w:t>
      </w:r>
    </w:p>
    <w:p w14:paraId="511067D9" w14:textId="02B66B9A" w:rsidR="007C6DF3" w:rsidRPr="007C6DF3" w:rsidRDefault="00FD6DCF" w:rsidP="007C6D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B4AB110" wp14:editId="1069D372">
            <wp:extent cx="5943600" cy="3487420"/>
            <wp:effectExtent l="0" t="0" r="0" b="508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630D" w14:textId="6B1FE0EB" w:rsidR="00EC2B36" w:rsidRPr="00042397" w:rsidRDefault="00EC2B36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The quadratic formula helps us solve any quadratic equation. First, we bring the equation to the form ax²+bx+c=0, where a, b, and c are coefficients. Then, we plug these coefficients in the formula:</w:t>
      </w:r>
      <w:r w:rsidR="00047644"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94D687" w14:textId="1E6DFF88" w:rsidR="006763EA" w:rsidRDefault="0092785B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785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F0C37E" wp14:editId="33317FF2">
            <wp:extent cx="3162300" cy="1447421"/>
            <wp:effectExtent l="0" t="0" r="0" b="635"/>
            <wp:docPr id="2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AF8007-388D-489C-9A39-999FDB35B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AF8007-388D-489C-9A39-999FDB35B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327" cy="14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796ABA89" w:rsidR="006763EA" w:rsidRDefault="00047644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35866">
        <w:rPr>
          <w:rFonts w:ascii="Times New Roman" w:eastAsia="Times New Roman" w:hAnsi="Times New Roman" w:cs="Times New Roman"/>
          <w:sz w:val="28"/>
          <w:szCs w:val="28"/>
        </w:rPr>
        <w:t xml:space="preserve">You will have to find out two roots 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for x when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>,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 xml:space="preserve"> a=2, b=</w:t>
      </w:r>
      <w:r w:rsidR="00735866">
        <w:rPr>
          <w:rFonts w:ascii="Times New Roman" w:eastAsia="Times New Roman" w:hAnsi="Times New Roman" w:cs="Times New Roman"/>
          <w:sz w:val="28"/>
          <w:szCs w:val="28"/>
        </w:rPr>
        <w:t>8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, c=2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 xml:space="preserve"> (use scanner class for </w:t>
      </w:r>
      <w:proofErr w:type="spellStart"/>
      <w:proofErr w:type="gramStart"/>
      <w:r w:rsidR="00A41E5B">
        <w:rPr>
          <w:rFonts w:ascii="Times New Roman" w:eastAsia="Times New Roman" w:hAnsi="Times New Roman" w:cs="Times New Roman"/>
          <w:sz w:val="28"/>
          <w:szCs w:val="28"/>
        </w:rPr>
        <w:t>a,b</w:t>
      </w:r>
      <w:proofErr w:type="gramEnd"/>
      <w:r w:rsidR="00A41E5B">
        <w:rPr>
          <w:rFonts w:ascii="Times New Roman" w:eastAsia="Times New Roman" w:hAnsi="Times New Roman" w:cs="Times New Roman"/>
          <w:sz w:val="28"/>
          <w:szCs w:val="28"/>
        </w:rPr>
        <w:t>,c</w:t>
      </w:r>
      <w:proofErr w:type="spellEnd"/>
      <w:r w:rsidR="00A41E5B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74E269EE" w14:textId="2C8AE92A" w:rsidR="00F23D15" w:rsidRPr="00D36826" w:rsidRDefault="00E03226" w:rsidP="00D368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1FC6B9" wp14:editId="69F28093">
            <wp:extent cx="5943600" cy="3248025"/>
            <wp:effectExtent l="0" t="0" r="0" b="317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E165" w14:textId="2F48567D" w:rsidR="00351FCB" w:rsidRPr="002A2F45" w:rsidRDefault="00351FCB" w:rsidP="00A37B87">
      <w:pPr>
        <w:pStyle w:val="NormalWeb"/>
      </w:pPr>
    </w:p>
    <w:p w14:paraId="716FB67F" w14:textId="39FF1FFA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96712" w14:textId="77777777" w:rsidR="009937C6" w:rsidRDefault="009937C6" w:rsidP="007753EA">
      <w:pPr>
        <w:spacing w:after="0" w:line="240" w:lineRule="auto"/>
      </w:pPr>
      <w:r>
        <w:separator/>
      </w:r>
    </w:p>
  </w:endnote>
  <w:endnote w:type="continuationSeparator" w:id="0">
    <w:p w14:paraId="43DC7764" w14:textId="77777777" w:rsidR="009937C6" w:rsidRDefault="009937C6" w:rsidP="007753EA">
      <w:pPr>
        <w:spacing w:after="0" w:line="240" w:lineRule="auto"/>
      </w:pPr>
      <w:r>
        <w:continuationSeparator/>
      </w:r>
    </w:p>
  </w:endnote>
  <w:endnote w:type="continuationNotice" w:id="1">
    <w:p w14:paraId="68D1C858" w14:textId="77777777" w:rsidR="009937C6" w:rsidRDefault="009937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+mn-ea">
    <w:panose1 w:val="020B0604020202020204"/>
    <w:charset w:val="00"/>
    <w:family w:val="roman"/>
    <w:notTrueType/>
    <w:pitch w:val="default"/>
  </w:font>
  <w:font w:name="+mn-cs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BD05F" w14:textId="77777777" w:rsidR="009937C6" w:rsidRDefault="009937C6" w:rsidP="007753EA">
      <w:pPr>
        <w:spacing w:after="0" w:line="240" w:lineRule="auto"/>
      </w:pPr>
      <w:r>
        <w:separator/>
      </w:r>
    </w:p>
  </w:footnote>
  <w:footnote w:type="continuationSeparator" w:id="0">
    <w:p w14:paraId="1911F372" w14:textId="77777777" w:rsidR="009937C6" w:rsidRDefault="009937C6" w:rsidP="007753EA">
      <w:pPr>
        <w:spacing w:after="0" w:line="240" w:lineRule="auto"/>
      </w:pPr>
      <w:r>
        <w:continuationSeparator/>
      </w:r>
    </w:p>
  </w:footnote>
  <w:footnote w:type="continuationNotice" w:id="1">
    <w:p w14:paraId="20824939" w14:textId="77777777" w:rsidR="009937C6" w:rsidRDefault="009937C6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3E008E"/>
    <w:multiLevelType w:val="hybridMultilevel"/>
    <w:tmpl w:val="BC140598"/>
    <w:lvl w:ilvl="0" w:tplc="C868E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9F5"/>
    <w:multiLevelType w:val="hybridMultilevel"/>
    <w:tmpl w:val="FA3A3C0E"/>
    <w:lvl w:ilvl="0" w:tplc="5DE6D78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A4E666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74ED9C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881136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5E3BC6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E53E6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022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4405B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A60552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925EB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F513B"/>
    <w:multiLevelType w:val="hybridMultilevel"/>
    <w:tmpl w:val="F5D2090C"/>
    <w:lvl w:ilvl="0" w:tplc="CBBA1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7009"/>
    <w:multiLevelType w:val="hybridMultilevel"/>
    <w:tmpl w:val="EDD6DF6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5187730">
    <w:abstractNumId w:val="11"/>
  </w:num>
  <w:num w:numId="2" w16cid:durableId="468863142">
    <w:abstractNumId w:val="6"/>
  </w:num>
  <w:num w:numId="3" w16cid:durableId="2075348572">
    <w:abstractNumId w:val="16"/>
  </w:num>
  <w:num w:numId="4" w16cid:durableId="2018342104">
    <w:abstractNumId w:val="9"/>
  </w:num>
  <w:num w:numId="5" w16cid:durableId="1852914312">
    <w:abstractNumId w:val="10"/>
  </w:num>
  <w:num w:numId="6" w16cid:durableId="370232969">
    <w:abstractNumId w:val="14"/>
  </w:num>
  <w:num w:numId="7" w16cid:durableId="854197570">
    <w:abstractNumId w:val="2"/>
  </w:num>
  <w:num w:numId="8" w16cid:durableId="2087872837">
    <w:abstractNumId w:val="4"/>
  </w:num>
  <w:num w:numId="9" w16cid:durableId="435826741">
    <w:abstractNumId w:val="1"/>
  </w:num>
  <w:num w:numId="10" w16cid:durableId="1518736414">
    <w:abstractNumId w:val="15"/>
  </w:num>
  <w:num w:numId="11" w16cid:durableId="720054355">
    <w:abstractNumId w:val="7"/>
  </w:num>
  <w:num w:numId="12" w16cid:durableId="1383480273">
    <w:abstractNumId w:val="5"/>
  </w:num>
  <w:num w:numId="13" w16cid:durableId="544758583">
    <w:abstractNumId w:val="0"/>
  </w:num>
  <w:num w:numId="14" w16cid:durableId="1709260733">
    <w:abstractNumId w:val="12"/>
  </w:num>
  <w:num w:numId="15" w16cid:durableId="1399552728">
    <w:abstractNumId w:val="13"/>
  </w:num>
  <w:num w:numId="16" w16cid:durableId="1202590860">
    <w:abstractNumId w:val="3"/>
  </w:num>
  <w:num w:numId="17" w16cid:durableId="957491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NKgFAJ0z8pMtAAAA"/>
  </w:docVars>
  <w:rsids>
    <w:rsidRoot w:val="00AC65EA"/>
    <w:rsid w:val="00006692"/>
    <w:rsid w:val="00015638"/>
    <w:rsid w:val="00030BFB"/>
    <w:rsid w:val="00034440"/>
    <w:rsid w:val="0003F5A0"/>
    <w:rsid w:val="00040D9F"/>
    <w:rsid w:val="00042397"/>
    <w:rsid w:val="00046148"/>
    <w:rsid w:val="00047644"/>
    <w:rsid w:val="00071C55"/>
    <w:rsid w:val="00080553"/>
    <w:rsid w:val="00080EC0"/>
    <w:rsid w:val="0008321A"/>
    <w:rsid w:val="00087C85"/>
    <w:rsid w:val="00096B72"/>
    <w:rsid w:val="000A2404"/>
    <w:rsid w:val="000D508A"/>
    <w:rsid w:val="000D516E"/>
    <w:rsid w:val="000F105B"/>
    <w:rsid w:val="000F1C02"/>
    <w:rsid w:val="000F7354"/>
    <w:rsid w:val="000F7AE2"/>
    <w:rsid w:val="001036F5"/>
    <w:rsid w:val="00112CD3"/>
    <w:rsid w:val="00117610"/>
    <w:rsid w:val="00125EE1"/>
    <w:rsid w:val="00127559"/>
    <w:rsid w:val="00127BB1"/>
    <w:rsid w:val="00131C91"/>
    <w:rsid w:val="001359F2"/>
    <w:rsid w:val="00136CE9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355F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35FD3"/>
    <w:rsid w:val="00243786"/>
    <w:rsid w:val="0025058F"/>
    <w:rsid w:val="00251353"/>
    <w:rsid w:val="002615A7"/>
    <w:rsid w:val="002617E7"/>
    <w:rsid w:val="00272F73"/>
    <w:rsid w:val="0029226A"/>
    <w:rsid w:val="002961DC"/>
    <w:rsid w:val="002A2F45"/>
    <w:rsid w:val="002E6064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951A0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162E0"/>
    <w:rsid w:val="0041793C"/>
    <w:rsid w:val="00417B7E"/>
    <w:rsid w:val="004210A9"/>
    <w:rsid w:val="00422586"/>
    <w:rsid w:val="004371ED"/>
    <w:rsid w:val="00456CEA"/>
    <w:rsid w:val="0045731A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B3E1A"/>
    <w:rsid w:val="005D0EC3"/>
    <w:rsid w:val="005D106D"/>
    <w:rsid w:val="005E020C"/>
    <w:rsid w:val="005E4802"/>
    <w:rsid w:val="005E55E5"/>
    <w:rsid w:val="005F298F"/>
    <w:rsid w:val="00605D8E"/>
    <w:rsid w:val="0061265A"/>
    <w:rsid w:val="00617DAD"/>
    <w:rsid w:val="00621B0F"/>
    <w:rsid w:val="00625810"/>
    <w:rsid w:val="00626956"/>
    <w:rsid w:val="00634A80"/>
    <w:rsid w:val="006422FA"/>
    <w:rsid w:val="00653C77"/>
    <w:rsid w:val="006623CE"/>
    <w:rsid w:val="006678E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00C5C"/>
    <w:rsid w:val="00712839"/>
    <w:rsid w:val="007163AA"/>
    <w:rsid w:val="00732703"/>
    <w:rsid w:val="00735866"/>
    <w:rsid w:val="007524BB"/>
    <w:rsid w:val="00753387"/>
    <w:rsid w:val="007753EA"/>
    <w:rsid w:val="0079190A"/>
    <w:rsid w:val="007949CE"/>
    <w:rsid w:val="007A1BBC"/>
    <w:rsid w:val="007A600F"/>
    <w:rsid w:val="007B0D74"/>
    <w:rsid w:val="007B2293"/>
    <w:rsid w:val="007B2CAC"/>
    <w:rsid w:val="007C5122"/>
    <w:rsid w:val="007C6DF3"/>
    <w:rsid w:val="007D13C7"/>
    <w:rsid w:val="007D2A4E"/>
    <w:rsid w:val="007D2C58"/>
    <w:rsid w:val="007D2FF2"/>
    <w:rsid w:val="007E5056"/>
    <w:rsid w:val="0080527C"/>
    <w:rsid w:val="008066B8"/>
    <w:rsid w:val="008266D0"/>
    <w:rsid w:val="00832119"/>
    <w:rsid w:val="00832E12"/>
    <w:rsid w:val="00864709"/>
    <w:rsid w:val="00871341"/>
    <w:rsid w:val="00872BCB"/>
    <w:rsid w:val="00877EEF"/>
    <w:rsid w:val="00881C6B"/>
    <w:rsid w:val="0088700D"/>
    <w:rsid w:val="008B4C84"/>
    <w:rsid w:val="008C407D"/>
    <w:rsid w:val="008D3DD7"/>
    <w:rsid w:val="008E5483"/>
    <w:rsid w:val="008F00F7"/>
    <w:rsid w:val="0091192A"/>
    <w:rsid w:val="009220BA"/>
    <w:rsid w:val="00923759"/>
    <w:rsid w:val="0092785B"/>
    <w:rsid w:val="00930471"/>
    <w:rsid w:val="00940A10"/>
    <w:rsid w:val="009429D1"/>
    <w:rsid w:val="0094786A"/>
    <w:rsid w:val="00953F85"/>
    <w:rsid w:val="00961C3D"/>
    <w:rsid w:val="00973F22"/>
    <w:rsid w:val="00974E3E"/>
    <w:rsid w:val="00981DA0"/>
    <w:rsid w:val="00982882"/>
    <w:rsid w:val="009855AA"/>
    <w:rsid w:val="0099176A"/>
    <w:rsid w:val="009937C6"/>
    <w:rsid w:val="00996BF3"/>
    <w:rsid w:val="009C3C30"/>
    <w:rsid w:val="009D56EE"/>
    <w:rsid w:val="009E1ADF"/>
    <w:rsid w:val="009E3B48"/>
    <w:rsid w:val="009F0E30"/>
    <w:rsid w:val="009F2445"/>
    <w:rsid w:val="00A06B89"/>
    <w:rsid w:val="00A10D90"/>
    <w:rsid w:val="00A15D94"/>
    <w:rsid w:val="00A174AC"/>
    <w:rsid w:val="00A34A6B"/>
    <w:rsid w:val="00A37B87"/>
    <w:rsid w:val="00A41E5B"/>
    <w:rsid w:val="00A41EE7"/>
    <w:rsid w:val="00A43ADB"/>
    <w:rsid w:val="00A450FC"/>
    <w:rsid w:val="00A4743C"/>
    <w:rsid w:val="00A47545"/>
    <w:rsid w:val="00A51E6E"/>
    <w:rsid w:val="00A611ED"/>
    <w:rsid w:val="00A64F66"/>
    <w:rsid w:val="00A71E4B"/>
    <w:rsid w:val="00A85BD4"/>
    <w:rsid w:val="00A90CD5"/>
    <w:rsid w:val="00AA6B94"/>
    <w:rsid w:val="00AB2780"/>
    <w:rsid w:val="00AC65EA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38B2"/>
    <w:rsid w:val="00BA3AF2"/>
    <w:rsid w:val="00BB4E30"/>
    <w:rsid w:val="00BC7A5D"/>
    <w:rsid w:val="00BD0528"/>
    <w:rsid w:val="00BD3A22"/>
    <w:rsid w:val="00C032D5"/>
    <w:rsid w:val="00C17F02"/>
    <w:rsid w:val="00C21AD9"/>
    <w:rsid w:val="00C25076"/>
    <w:rsid w:val="00C30169"/>
    <w:rsid w:val="00C31381"/>
    <w:rsid w:val="00C3637F"/>
    <w:rsid w:val="00C46C81"/>
    <w:rsid w:val="00C546E7"/>
    <w:rsid w:val="00C70116"/>
    <w:rsid w:val="00C82723"/>
    <w:rsid w:val="00C8542F"/>
    <w:rsid w:val="00CC10E8"/>
    <w:rsid w:val="00CC768F"/>
    <w:rsid w:val="00CD16FB"/>
    <w:rsid w:val="00D23240"/>
    <w:rsid w:val="00D23E08"/>
    <w:rsid w:val="00D31121"/>
    <w:rsid w:val="00D36385"/>
    <w:rsid w:val="00D36826"/>
    <w:rsid w:val="00D538EF"/>
    <w:rsid w:val="00D67479"/>
    <w:rsid w:val="00D70F49"/>
    <w:rsid w:val="00D71709"/>
    <w:rsid w:val="00D826FD"/>
    <w:rsid w:val="00D84B07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03226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C2B36"/>
    <w:rsid w:val="00EC3034"/>
    <w:rsid w:val="00EC7552"/>
    <w:rsid w:val="00EC79C8"/>
    <w:rsid w:val="00ED4019"/>
    <w:rsid w:val="00F00686"/>
    <w:rsid w:val="00F01DE2"/>
    <w:rsid w:val="00F11873"/>
    <w:rsid w:val="00F23D15"/>
    <w:rsid w:val="00F24F91"/>
    <w:rsid w:val="00F34929"/>
    <w:rsid w:val="00F34CC1"/>
    <w:rsid w:val="00F379C1"/>
    <w:rsid w:val="00F743D7"/>
    <w:rsid w:val="00F77CEF"/>
    <w:rsid w:val="00FA43E3"/>
    <w:rsid w:val="00FA7016"/>
    <w:rsid w:val="00FB05C2"/>
    <w:rsid w:val="00FB5E8F"/>
    <w:rsid w:val="00FC32A8"/>
    <w:rsid w:val="00FD6DCF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28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5aeaafb5e5604673" Type="http://schemas.microsoft.com/office/2019/09/relationships/intelligence" Target="intelligenc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6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leah R. Beason</cp:lastModifiedBy>
  <cp:revision>240</cp:revision>
  <cp:lastPrinted>2021-09-08T20:47:00Z</cp:lastPrinted>
  <dcterms:created xsi:type="dcterms:W3CDTF">2021-09-07T20:36:00Z</dcterms:created>
  <dcterms:modified xsi:type="dcterms:W3CDTF">2022-09-23T16:13:00Z</dcterms:modified>
</cp:coreProperties>
</file>